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0419D6E9">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443F7A33">
            <wp:simplePos x="0" y="0"/>
            <wp:positionH relativeFrom="margin">
              <wp:posOffset>1385570</wp:posOffset>
            </wp:positionH>
            <wp:positionV relativeFrom="paragraph">
              <wp:posOffset>5652017</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7A196EF2" w:rsidR="00E546A9" w:rsidRPr="00114F43" w:rsidRDefault="00C2274C" w:rsidP="00E546A9">
                            <w:pPr>
                              <w:pStyle w:val="KonuBal"/>
                              <w:rPr>
                                <w:caps w:val="0"/>
                                <w:sz w:val="96"/>
                                <w:szCs w:val="96"/>
                              </w:rPr>
                            </w:pPr>
                            <w:r>
                              <w:rPr>
                                <w:caps w:val="0"/>
                                <w:sz w:val="96"/>
                                <w:szCs w:val="96"/>
                              </w:rPr>
                              <w:t xml:space="preserve">Arbeitsblatt </w:t>
                            </w:r>
                            <w:r w:rsidR="001D43F2">
                              <w:rPr>
                                <w:caps w:val="0"/>
                                <w:sz w:val="96"/>
                                <w:szCs w:val="96"/>
                              </w:rPr>
                              <w:t>5</w:t>
                            </w:r>
                          </w:p>
                          <w:p w14:paraId="64F63964" w14:textId="228A56CE" w:rsidR="000777E7" w:rsidRDefault="001D43F2" w:rsidP="00AB40FB">
                            <w:pPr>
                              <w:jc w:val="center"/>
                            </w:pPr>
                            <w:r w:rsidRPr="001D43F2">
                              <w:rPr>
                                <w:rFonts w:ascii="Raleway SemiBold" w:hAnsi="Raleway SemiBold"/>
                                <w:b/>
                                <w:bCs/>
                                <w:spacing w:val="10"/>
                                <w:sz w:val="36"/>
                                <w:szCs w:val="36"/>
                              </w:rPr>
                              <w:t>Produktlebenszykluskostenanalyse</w:t>
                            </w:r>
                          </w:p>
                          <w:p w14:paraId="2AE2DC37" w14:textId="77777777" w:rsidR="000777E7" w:rsidRDefault="000777E7" w:rsidP="000777E7"/>
                          <w:p w14:paraId="5F7144F8" w14:textId="77777777" w:rsidR="000777E7" w:rsidRDefault="000777E7" w:rsidP="000777E7"/>
                          <w:p w14:paraId="35C4A86B" w14:textId="468554FA" w:rsidR="000777E7" w:rsidRPr="000777E7" w:rsidRDefault="00283DA1" w:rsidP="000777E7">
                            <w:pPr>
                              <w:ind w:left="851" w:right="1086"/>
                              <w:jc w:val="center"/>
                            </w:pPr>
                            <w:r w:rsidRPr="00283DA1">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7A196EF2" w:rsidR="00E546A9" w:rsidRPr="00114F43" w:rsidRDefault="00C2274C" w:rsidP="00E546A9">
                      <w:pPr>
                        <w:pStyle w:val="KonuBal"/>
                        <w:rPr>
                          <w:caps w:val="0"/>
                          <w:sz w:val="96"/>
                          <w:szCs w:val="96"/>
                        </w:rPr>
                      </w:pPr>
                      <w:r>
                        <w:rPr>
                          <w:caps w:val="0"/>
                          <w:sz w:val="96"/>
                          <w:szCs w:val="96"/>
                        </w:rPr>
                        <w:t xml:space="preserve">Arbeitsblatt </w:t>
                      </w:r>
                      <w:r w:rsidR="001D43F2">
                        <w:rPr>
                          <w:caps w:val="0"/>
                          <w:sz w:val="96"/>
                          <w:szCs w:val="96"/>
                        </w:rPr>
                        <w:t>5</w:t>
                      </w:r>
                    </w:p>
                    <w:p w14:paraId="64F63964" w14:textId="228A56CE" w:rsidR="000777E7" w:rsidRDefault="001D43F2" w:rsidP="00AB40FB">
                      <w:pPr>
                        <w:jc w:val="center"/>
                      </w:pPr>
                      <w:r w:rsidRPr="001D43F2">
                        <w:rPr>
                          <w:rFonts w:ascii="Raleway SemiBold" w:hAnsi="Raleway SemiBold"/>
                          <w:b/>
                          <w:bCs/>
                          <w:spacing w:val="10"/>
                          <w:sz w:val="36"/>
                          <w:szCs w:val="36"/>
                        </w:rPr>
                        <w:t>Produktlebenszykluskostenanalyse</w:t>
                      </w:r>
                    </w:p>
                    <w:p w14:paraId="2AE2DC37" w14:textId="77777777" w:rsidR="000777E7" w:rsidRDefault="000777E7" w:rsidP="000777E7"/>
                    <w:p w14:paraId="5F7144F8" w14:textId="77777777" w:rsidR="000777E7" w:rsidRDefault="000777E7" w:rsidP="000777E7"/>
                    <w:p w14:paraId="35C4A86B" w14:textId="468554FA" w:rsidR="000777E7" w:rsidRPr="000777E7" w:rsidRDefault="00283DA1" w:rsidP="000777E7">
                      <w:pPr>
                        <w:ind w:left="851" w:right="1086"/>
                        <w:jc w:val="center"/>
                      </w:pPr>
                      <w:r w:rsidRPr="00283DA1">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22BC0E6B" w14:textId="77777777" w:rsidR="004C6F21" w:rsidRPr="00213EA9" w:rsidRDefault="004C6F21" w:rsidP="004C6F21">
      <w:pPr>
        <w:pStyle w:val="Balk1"/>
      </w:pPr>
      <w:bookmarkStart w:id="0" w:name="_Toc206262338"/>
      <w:bookmarkStart w:id="1" w:name="_Toc210328748"/>
      <w:bookmarkStart w:id="2" w:name="_Toc225435453"/>
      <w:r>
        <w:lastRenderedPageBreak/>
        <w:t>Arbeitsblatt</w:t>
      </w:r>
      <w:r w:rsidRPr="00213EA9">
        <w:t xml:space="preserve"> 5: Produktlebenszykluskostenanalyse</w:t>
      </w:r>
      <w:bookmarkEnd w:id="0"/>
      <w:bookmarkEnd w:id="1"/>
      <w:bookmarkEnd w:id="2"/>
    </w:p>
    <w:p w14:paraId="2381DF3D" w14:textId="77777777" w:rsidR="004C6F21" w:rsidRPr="00213EA9" w:rsidRDefault="004C6F21" w:rsidP="004C6F21">
      <w:pPr>
        <w:rPr>
          <w:rStyle w:val="hps"/>
        </w:rPr>
      </w:pPr>
      <w:r w:rsidRPr="00213EA9">
        <w:rPr>
          <w:rStyle w:val="hps"/>
        </w:rPr>
        <w:t xml:space="preserve">Diese Arbeitsblätter helfen dabei, </w:t>
      </w:r>
      <w:r w:rsidRPr="00213EA9">
        <w:t xml:space="preserve">die </w:t>
      </w:r>
      <w:r w:rsidRPr="00213EA9">
        <w:rPr>
          <w:rStyle w:val="hps"/>
        </w:rPr>
        <w:t xml:space="preserve">aus finanzieller Sicht problematischsten oder vielversprechendsten Lebenszyklusphasen zu identifizieren. </w:t>
      </w:r>
      <w:r w:rsidRPr="00213EA9">
        <w:t xml:space="preserve">Die folgende Tabelle enthält </w:t>
      </w:r>
      <w:r w:rsidRPr="00213EA9">
        <w:rPr>
          <w:rStyle w:val="hps"/>
        </w:rPr>
        <w:t>einige Beispiele für Kosten, die von Fall zu Fall geprüft werden müssen. Aus Sicht des Herstellers lassen sich die Kosten der Produktionsphase aus Rechnungen und Kosten für gekaufte Produkte oder Dienstleistungen ableiten.</w:t>
      </w:r>
    </w:p>
    <w:p w14:paraId="485DDBC2" w14:textId="77777777" w:rsidR="004C6F21" w:rsidRPr="00213EA9" w:rsidRDefault="004C6F21" w:rsidP="004C6F21">
      <w:r w:rsidRPr="00213EA9">
        <w:rPr>
          <w:rStyle w:val="hps"/>
        </w:rPr>
        <w:t xml:space="preserve">Die größte Herausforderung besteht darin, Informationen über die Kosten der Anwendungsphase und der </w:t>
      </w:r>
      <w:r>
        <w:rPr>
          <w:rStyle w:val="hps"/>
        </w:rPr>
        <w:t xml:space="preserve">folgenden Phasen </w:t>
      </w:r>
      <w:r w:rsidRPr="00213EA9">
        <w:rPr>
          <w:rStyle w:val="hps"/>
        </w:rPr>
        <w:t xml:space="preserve">zu erhalten. Die Kosten sind in der Anwendungsphase am variabelsten, </w:t>
      </w:r>
      <w:r w:rsidRPr="00213EA9">
        <w:t xml:space="preserve">da sie stark </w:t>
      </w:r>
      <w:r w:rsidRPr="00213EA9">
        <w:rPr>
          <w:rStyle w:val="hps"/>
        </w:rPr>
        <w:t>von den Gewohnheiten der Nutzer abhängen und in der Literatur oft nicht berücksichtigt werden. Zu diesem Zweck ist es häufig notwendig, hypothetische Szenarien und Kostenschätzungen anzunehmen. Die Kosten für die End-of-Life-Phasen im Zusammenhang mit dem Abriss von Gebäuden und dem Transport können der Literatur entnommen werden</w:t>
      </w:r>
      <w:r w:rsidRPr="00213EA9">
        <w:t>.</w:t>
      </w:r>
    </w:p>
    <w:p w14:paraId="53C48EF2" w14:textId="77777777" w:rsidR="004C6F21" w:rsidRPr="00213EA9" w:rsidRDefault="004C6F21" w:rsidP="004C6F21">
      <w:r w:rsidRPr="00213EA9">
        <w:t xml:space="preserve">Der Nutzer </w:t>
      </w:r>
      <w:r w:rsidRPr="00213EA9">
        <w:rPr>
          <w:rStyle w:val="hps"/>
        </w:rPr>
        <w:t>dieser Arbeitsblätter muss angeben, wie er die oben genannten Kosten berechnet hat (Schätzungen</w:t>
      </w:r>
      <w:r w:rsidRPr="00213EA9">
        <w:t>, Literaturangaben usw.</w:t>
      </w:r>
      <w:r>
        <w:t xml:space="preserve">). </w:t>
      </w:r>
      <w:r w:rsidRPr="00213EA9">
        <w:rPr>
          <w:rStyle w:val="hps"/>
        </w:rPr>
        <w:t>Liegen keine quantitativen Daten vor, kann eine qualitative Beschreibung beigefügt werden.</w:t>
      </w:r>
    </w:p>
    <w:p w14:paraId="36ACC237" w14:textId="77777777" w:rsidR="004C6F21" w:rsidRDefault="004C6F21" w:rsidP="004C6F21">
      <w:r w:rsidRPr="00213EA9">
        <w:rPr>
          <w:rStyle w:val="hps"/>
        </w:rPr>
        <w:t>In die nachstehende Tabelle sind wirtschaftliche Schätzungen der Kosten für Vorproduktion, Produktion, Vertrieb, Nutzung und Entsorgung einzutragen</w:t>
      </w:r>
      <w:r w:rsidRPr="00213EA9">
        <w:t>.</w:t>
      </w:r>
    </w:p>
    <w:p w14:paraId="1CA38BD4" w14:textId="77777777" w:rsidR="004C6F21" w:rsidRDefault="004C6F21" w:rsidP="004C6F21">
      <w:r>
        <w:br w:type="page"/>
      </w:r>
    </w:p>
    <w:tbl>
      <w:tblPr>
        <w:tblStyle w:val="KlavuzTablo5Koyu-Vurgu3"/>
        <w:tblW w:w="0" w:type="auto"/>
        <w:tblCellMar>
          <w:top w:w="43" w:type="dxa"/>
          <w:bottom w:w="43" w:type="dxa"/>
        </w:tblCellMar>
        <w:tblLook w:val="04A0" w:firstRow="1" w:lastRow="0" w:firstColumn="1" w:lastColumn="0" w:noHBand="0" w:noVBand="1"/>
      </w:tblPr>
      <w:tblGrid>
        <w:gridCol w:w="1378"/>
        <w:gridCol w:w="1074"/>
        <w:gridCol w:w="1585"/>
        <w:gridCol w:w="1150"/>
        <w:gridCol w:w="1308"/>
        <w:gridCol w:w="1651"/>
        <w:gridCol w:w="916"/>
      </w:tblGrid>
      <w:tr w:rsidR="004C6F21" w:rsidRPr="001A363E" w14:paraId="76ECD9AB"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38014F" w14:textId="77777777" w:rsidR="004C6F21" w:rsidRPr="001A363E" w:rsidRDefault="004C6F21" w:rsidP="00F1150E">
            <w:pPr>
              <w:spacing w:before="0"/>
              <w:rPr>
                <w:sz w:val="18"/>
                <w:szCs w:val="18"/>
              </w:rPr>
            </w:pPr>
          </w:p>
        </w:tc>
        <w:tc>
          <w:tcPr>
            <w:tcW w:w="0" w:type="auto"/>
            <w:vAlign w:val="center"/>
          </w:tcPr>
          <w:p w14:paraId="0496FD82"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Vorproduktion (EUR)</w:t>
            </w:r>
          </w:p>
        </w:tc>
        <w:tc>
          <w:tcPr>
            <w:tcW w:w="0" w:type="auto"/>
            <w:vAlign w:val="center"/>
          </w:tcPr>
          <w:p w14:paraId="2F88147B"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Produktion </w:t>
            </w:r>
            <w:r w:rsidRPr="001A363E">
              <w:rPr>
                <w:rFonts w:cs="Calibri"/>
                <w:sz w:val="18"/>
                <w:szCs w:val="18"/>
              </w:rPr>
              <w:t>(EUR)</w:t>
            </w:r>
          </w:p>
        </w:tc>
        <w:tc>
          <w:tcPr>
            <w:tcW w:w="0" w:type="auto"/>
            <w:vAlign w:val="center"/>
          </w:tcPr>
          <w:p w14:paraId="12868BA0"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Vertrieb </w:t>
            </w:r>
            <w:r w:rsidRPr="001A363E">
              <w:rPr>
                <w:rFonts w:cs="Calibri"/>
                <w:sz w:val="18"/>
                <w:szCs w:val="18"/>
              </w:rPr>
              <w:t>(EUR)</w:t>
            </w:r>
          </w:p>
        </w:tc>
        <w:tc>
          <w:tcPr>
            <w:tcW w:w="0" w:type="auto"/>
            <w:vAlign w:val="center"/>
          </w:tcPr>
          <w:p w14:paraId="4EA743E7"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Anwendung </w:t>
            </w:r>
            <w:r w:rsidRPr="001A363E">
              <w:rPr>
                <w:rFonts w:cs="Calibri"/>
                <w:sz w:val="18"/>
                <w:szCs w:val="18"/>
              </w:rPr>
              <w:t>(EUR)</w:t>
            </w:r>
          </w:p>
        </w:tc>
        <w:tc>
          <w:tcPr>
            <w:tcW w:w="0" w:type="auto"/>
            <w:vAlign w:val="center"/>
          </w:tcPr>
          <w:p w14:paraId="01E4D967"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Entsorgung </w:t>
            </w:r>
            <w:r w:rsidRPr="001A363E">
              <w:rPr>
                <w:rFonts w:cs="Calibri"/>
                <w:sz w:val="18"/>
                <w:szCs w:val="18"/>
              </w:rPr>
              <w:t>(EUR)</w:t>
            </w:r>
          </w:p>
        </w:tc>
        <w:tc>
          <w:tcPr>
            <w:tcW w:w="0" w:type="auto"/>
            <w:vAlign w:val="center"/>
          </w:tcPr>
          <w:p w14:paraId="4374E7C9" w14:textId="77777777" w:rsidR="004C6F21" w:rsidRPr="001A363E" w:rsidRDefault="004C6F21"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ommentar</w:t>
            </w:r>
          </w:p>
        </w:tc>
      </w:tr>
      <w:tr w:rsidR="004C6F21" w:rsidRPr="001A363E" w14:paraId="38F769C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67692F" w14:textId="77777777" w:rsidR="004C6F21" w:rsidRPr="001A363E" w:rsidRDefault="004C6F21" w:rsidP="00F1150E">
            <w:pPr>
              <w:spacing w:before="0"/>
              <w:rPr>
                <w:sz w:val="18"/>
                <w:szCs w:val="18"/>
              </w:rPr>
            </w:pPr>
          </w:p>
        </w:tc>
        <w:tc>
          <w:tcPr>
            <w:tcW w:w="0" w:type="auto"/>
            <w:vAlign w:val="center"/>
          </w:tcPr>
          <w:p w14:paraId="553B17D9"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Rohstoffe</w:t>
            </w:r>
          </w:p>
        </w:tc>
        <w:tc>
          <w:tcPr>
            <w:tcW w:w="0" w:type="auto"/>
            <w:vAlign w:val="center"/>
          </w:tcPr>
          <w:p w14:paraId="570ECFB3"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romverbrauchskosten</w:t>
            </w:r>
          </w:p>
        </w:tc>
        <w:tc>
          <w:tcPr>
            <w:tcW w:w="0" w:type="auto"/>
            <w:vAlign w:val="center"/>
          </w:tcPr>
          <w:p w14:paraId="6E42E722"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Lagerkosten</w:t>
            </w:r>
          </w:p>
        </w:tc>
        <w:tc>
          <w:tcPr>
            <w:tcW w:w="0" w:type="auto"/>
            <w:vAlign w:val="center"/>
          </w:tcPr>
          <w:p w14:paraId="17A9ECC7"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Nutzungskosten</w:t>
            </w:r>
          </w:p>
        </w:tc>
        <w:tc>
          <w:tcPr>
            <w:tcW w:w="0" w:type="auto"/>
            <w:vAlign w:val="center"/>
          </w:tcPr>
          <w:p w14:paraId="6CED57A5"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illlegungskosten</w:t>
            </w:r>
          </w:p>
        </w:tc>
        <w:tc>
          <w:tcPr>
            <w:tcW w:w="0" w:type="auto"/>
            <w:vAlign w:val="center"/>
          </w:tcPr>
          <w:p w14:paraId="68484E79"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65D843D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A1A767" w14:textId="77777777" w:rsidR="004C6F21" w:rsidRPr="001A363E" w:rsidRDefault="004C6F21" w:rsidP="00F1150E">
            <w:pPr>
              <w:spacing w:before="0"/>
              <w:rPr>
                <w:sz w:val="18"/>
                <w:szCs w:val="18"/>
              </w:rPr>
            </w:pPr>
          </w:p>
        </w:tc>
        <w:tc>
          <w:tcPr>
            <w:tcW w:w="0" w:type="auto"/>
            <w:vAlign w:val="center"/>
          </w:tcPr>
          <w:p w14:paraId="029FBF10"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Materialkosten</w:t>
            </w:r>
          </w:p>
          <w:p w14:paraId="45717578"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CB46054"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Kosten für den Verbrauch thermischer Energie</w:t>
            </w:r>
          </w:p>
        </w:tc>
        <w:tc>
          <w:tcPr>
            <w:tcW w:w="0" w:type="auto"/>
            <w:vAlign w:val="center"/>
          </w:tcPr>
          <w:p w14:paraId="1EE037E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Transportkosten zum Verkäufer oder zum Kunden</w:t>
            </w:r>
          </w:p>
        </w:tc>
        <w:tc>
          <w:tcPr>
            <w:tcW w:w="0" w:type="auto"/>
            <w:vAlign w:val="center"/>
          </w:tcPr>
          <w:p w14:paraId="1ACE6EE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Die lebenslangen Wartungskosten des Produkts</w:t>
            </w:r>
          </w:p>
        </w:tc>
        <w:tc>
          <w:tcPr>
            <w:tcW w:w="0" w:type="auto"/>
            <w:vAlign w:val="center"/>
          </w:tcPr>
          <w:p w14:paraId="7C80FAF7"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rFonts w:cs="Calibri"/>
                <w:color w:val="000000"/>
                <w:sz w:val="18"/>
                <w:szCs w:val="18"/>
              </w:rPr>
            </w:pPr>
            <w:r w:rsidRPr="001A363E">
              <w:rPr>
                <w:sz w:val="18"/>
                <w:szCs w:val="18"/>
              </w:rPr>
              <w:t>Abfallentsorgungskosten</w:t>
            </w:r>
          </w:p>
        </w:tc>
        <w:tc>
          <w:tcPr>
            <w:tcW w:w="0" w:type="auto"/>
            <w:vAlign w:val="center"/>
          </w:tcPr>
          <w:p w14:paraId="7B28C346"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0699488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AFB991" w14:textId="77777777" w:rsidR="004C6F21" w:rsidRPr="001A363E" w:rsidRDefault="004C6F21" w:rsidP="00F1150E">
            <w:pPr>
              <w:spacing w:before="0"/>
              <w:rPr>
                <w:sz w:val="18"/>
                <w:szCs w:val="18"/>
              </w:rPr>
            </w:pPr>
          </w:p>
        </w:tc>
        <w:tc>
          <w:tcPr>
            <w:tcW w:w="0" w:type="auto"/>
            <w:vAlign w:val="center"/>
          </w:tcPr>
          <w:p w14:paraId="546ED26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3A8BAF3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die Wartung der Ausrüstung</w:t>
            </w:r>
          </w:p>
        </w:tc>
        <w:tc>
          <w:tcPr>
            <w:tcW w:w="0" w:type="auto"/>
            <w:vAlign w:val="center"/>
          </w:tcPr>
          <w:p w14:paraId="1BCE7282"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A0B934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Direkte Kosten (z. B. im Zusammenhang mit den Kosten für die Energieversorgung von Gebäuden)</w:t>
            </w:r>
          </w:p>
        </w:tc>
        <w:tc>
          <w:tcPr>
            <w:tcW w:w="0" w:type="auto"/>
            <w:vAlign w:val="center"/>
          </w:tcPr>
          <w:p w14:paraId="091F0C6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072A8E14"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6CC9228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17FD315" w14:textId="77777777" w:rsidR="004C6F21" w:rsidRPr="001A363E" w:rsidRDefault="004C6F21" w:rsidP="00F1150E">
            <w:pPr>
              <w:spacing w:before="0"/>
              <w:rPr>
                <w:sz w:val="18"/>
                <w:szCs w:val="18"/>
              </w:rPr>
            </w:pPr>
          </w:p>
        </w:tc>
        <w:tc>
          <w:tcPr>
            <w:tcW w:w="0" w:type="auto"/>
            <w:vAlign w:val="center"/>
          </w:tcPr>
          <w:p w14:paraId="5FD1B261"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0AB526B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Verpackungskosten</w:t>
            </w:r>
          </w:p>
        </w:tc>
        <w:tc>
          <w:tcPr>
            <w:tcW w:w="0" w:type="auto"/>
            <w:vAlign w:val="center"/>
          </w:tcPr>
          <w:p w14:paraId="629A9DB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60A10C2F"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1D5D4257"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1DC6C03A"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705A072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3E4405" w14:textId="77777777" w:rsidR="004C6F21" w:rsidRPr="001A363E" w:rsidRDefault="004C6F21" w:rsidP="00F1150E">
            <w:pPr>
              <w:spacing w:before="0"/>
              <w:rPr>
                <w:sz w:val="18"/>
                <w:szCs w:val="18"/>
              </w:rPr>
            </w:pPr>
          </w:p>
        </w:tc>
        <w:tc>
          <w:tcPr>
            <w:tcW w:w="0" w:type="auto"/>
            <w:vAlign w:val="center"/>
          </w:tcPr>
          <w:p w14:paraId="1EC46FD3"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102BCC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eting- und Werbekosten</w:t>
            </w:r>
          </w:p>
        </w:tc>
        <w:tc>
          <w:tcPr>
            <w:tcW w:w="0" w:type="auto"/>
            <w:vAlign w:val="center"/>
          </w:tcPr>
          <w:p w14:paraId="11120BC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C5B466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4A7FD0F"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4BA4122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765777B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D0ABCC" w14:textId="77777777" w:rsidR="004C6F21" w:rsidRPr="001A363E" w:rsidRDefault="004C6F21" w:rsidP="00F1150E">
            <w:pPr>
              <w:spacing w:before="0"/>
              <w:rPr>
                <w:sz w:val="18"/>
                <w:szCs w:val="18"/>
              </w:rPr>
            </w:pPr>
          </w:p>
        </w:tc>
        <w:tc>
          <w:tcPr>
            <w:tcW w:w="0" w:type="auto"/>
            <w:vAlign w:val="center"/>
          </w:tcPr>
          <w:p w14:paraId="085B821C"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399B2D36"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Abschreibungen</w:t>
            </w:r>
          </w:p>
        </w:tc>
        <w:tc>
          <w:tcPr>
            <w:tcW w:w="0" w:type="auto"/>
            <w:vAlign w:val="center"/>
          </w:tcPr>
          <w:p w14:paraId="11223D92"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69A0D26B"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9B53E8B"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192D3503"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3C9E31D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99DB6B" w14:textId="77777777" w:rsidR="004C6F21" w:rsidRPr="001A363E" w:rsidRDefault="004C6F21" w:rsidP="00F1150E">
            <w:pPr>
              <w:spacing w:before="0"/>
              <w:rPr>
                <w:sz w:val="18"/>
                <w:szCs w:val="18"/>
              </w:rPr>
            </w:pPr>
          </w:p>
        </w:tc>
        <w:tc>
          <w:tcPr>
            <w:tcW w:w="0" w:type="auto"/>
            <w:vAlign w:val="center"/>
          </w:tcPr>
          <w:p w14:paraId="6D83434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FB7F4F8"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Personalkosten (einschließlich Ausbildung)</w:t>
            </w:r>
          </w:p>
        </w:tc>
        <w:tc>
          <w:tcPr>
            <w:tcW w:w="0" w:type="auto"/>
            <w:vAlign w:val="center"/>
          </w:tcPr>
          <w:p w14:paraId="2F3DBEB6"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6ECA262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279949"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63078FB"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1DF2AF3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EBCEB8" w14:textId="77777777" w:rsidR="004C6F21" w:rsidRPr="001A363E" w:rsidRDefault="004C6F21" w:rsidP="00F1150E">
            <w:pPr>
              <w:spacing w:before="0"/>
              <w:rPr>
                <w:sz w:val="18"/>
                <w:szCs w:val="18"/>
              </w:rPr>
            </w:pPr>
          </w:p>
        </w:tc>
        <w:tc>
          <w:tcPr>
            <w:tcW w:w="0" w:type="auto"/>
            <w:vAlign w:val="center"/>
          </w:tcPr>
          <w:p w14:paraId="40661DB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88FE501"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33512F2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4C8BCD0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A4667A8"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6A035C24"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4C6F21" w:rsidRPr="001A363E" w14:paraId="4422FAF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37A3AD" w14:textId="77777777" w:rsidR="004C6F21" w:rsidRPr="001A363E" w:rsidRDefault="004C6F21" w:rsidP="00F1150E">
            <w:pPr>
              <w:spacing w:before="0"/>
              <w:rPr>
                <w:sz w:val="18"/>
                <w:szCs w:val="18"/>
              </w:rPr>
            </w:pPr>
            <w:r w:rsidRPr="001A363E">
              <w:rPr>
                <w:sz w:val="18"/>
                <w:szCs w:val="18"/>
              </w:rPr>
              <w:t>Gesamtbetrag für die Lebenszyklusphase (EUR):</w:t>
            </w:r>
          </w:p>
        </w:tc>
        <w:tc>
          <w:tcPr>
            <w:tcW w:w="0" w:type="auto"/>
            <w:vAlign w:val="center"/>
          </w:tcPr>
          <w:p w14:paraId="2B8ED228"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212105C1"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0AE67098"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457A2287"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98B6E6E"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7518668C" w14:textId="77777777" w:rsidR="004C6F21" w:rsidRPr="001A363E" w:rsidRDefault="004C6F2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4C6F21" w:rsidRPr="001A363E" w14:paraId="551FE26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D0314E0" w14:textId="77777777" w:rsidR="004C6F21" w:rsidRPr="001A363E" w:rsidRDefault="004C6F21" w:rsidP="00F1150E">
            <w:pPr>
              <w:spacing w:before="0"/>
              <w:rPr>
                <w:sz w:val="18"/>
                <w:szCs w:val="18"/>
              </w:rPr>
            </w:pPr>
            <w:r w:rsidRPr="001A363E">
              <w:rPr>
                <w:sz w:val="18"/>
                <w:szCs w:val="18"/>
              </w:rPr>
              <w:t>GESAMT (EUR):</w:t>
            </w:r>
          </w:p>
        </w:tc>
        <w:tc>
          <w:tcPr>
            <w:tcW w:w="0" w:type="auto"/>
            <w:vAlign w:val="center"/>
          </w:tcPr>
          <w:p w14:paraId="4A4496DD"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445C6CAF"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8C24B98"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40DACDC7"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251510AE"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342D9E55" w14:textId="77777777" w:rsidR="004C6F21" w:rsidRPr="001A363E" w:rsidRDefault="004C6F2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31958B0" w14:textId="77777777" w:rsidR="008145C8" w:rsidRPr="00213EA9" w:rsidRDefault="008145C8" w:rsidP="00161C73"/>
    <w:p w14:paraId="744CA518"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506AB4DC" w14:textId="77777777" w:rsidR="00B30516" w:rsidRDefault="00B30516" w:rsidP="00B30516"/>
    <w:p w14:paraId="28A93C6E" w14:textId="77777777" w:rsidR="00B30516" w:rsidRDefault="00B30516" w:rsidP="00B30516">
      <w:r>
        <w:rPr>
          <w:noProof/>
        </w:rPr>
        <w:drawing>
          <wp:inline distT="0" distB="0" distL="0" distR="0" wp14:anchorId="16EB478F" wp14:editId="5B24E4EE">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F802000" w14:textId="77777777" w:rsidR="00B30516" w:rsidRDefault="00B30516" w:rsidP="00B30516">
      <w:r>
        <w:rPr>
          <w:noProof/>
        </w:rPr>
        <w:drawing>
          <wp:inline distT="0" distB="0" distL="0" distR="0" wp14:anchorId="316F7034" wp14:editId="1B304A64">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71588A3F" w14:textId="77777777" w:rsidR="00B30516" w:rsidRPr="00324C61" w:rsidRDefault="00B30516" w:rsidP="00B30516"/>
    <w:p w14:paraId="6CBC829A" w14:textId="77777777" w:rsidR="00B30516" w:rsidRPr="00213EA9" w:rsidRDefault="00B30516" w:rsidP="00B30516">
      <w:r>
        <w:rPr>
          <w:noProof/>
        </w:rPr>
        <w:drawing>
          <wp:anchor distT="0" distB="0" distL="114300" distR="114300" simplePos="0" relativeHeight="251695104" behindDoc="0" locked="0" layoutInCell="1" allowOverlap="1" wp14:anchorId="26A2AD74" wp14:editId="49E50DC9">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34EBF45" wp14:editId="02466266">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7CEEB86D" w:rsidR="00506F55" w:rsidRDefault="00506F55"/>
    <w:p w14:paraId="0EE9A856" w14:textId="6D2619DE" w:rsidR="00506F55" w:rsidRPr="00324C61" w:rsidRDefault="00506F55" w:rsidP="00506F55"/>
    <w:p w14:paraId="7CC76604" w14:textId="69BB459E"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8C4AF" w14:textId="77777777" w:rsidR="00087431" w:rsidRDefault="00087431" w:rsidP="002D2391">
      <w:r>
        <w:separator/>
      </w:r>
    </w:p>
  </w:endnote>
  <w:endnote w:type="continuationSeparator" w:id="0">
    <w:p w14:paraId="63D891CD" w14:textId="77777777" w:rsidR="00087431" w:rsidRDefault="00087431"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AltBilgi"/>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8153C" w14:textId="77777777" w:rsidR="00087431" w:rsidRDefault="00087431" w:rsidP="002D2391">
      <w:r>
        <w:separator/>
      </w:r>
    </w:p>
  </w:footnote>
  <w:footnote w:type="continuationSeparator" w:id="0">
    <w:p w14:paraId="3F2E48EB" w14:textId="77777777" w:rsidR="00087431" w:rsidRDefault="00087431"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stBilgi"/>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stBilgi"/>
      <w:jc w:val="center"/>
      <w:rPr>
        <w:noProof/>
        <w:lang w:val="sl-SI"/>
      </w:rPr>
    </w:pPr>
  </w:p>
  <w:p w14:paraId="0BED0B61" w14:textId="77777777" w:rsidR="00E02ACE" w:rsidRDefault="00E02ACE" w:rsidP="00315E68">
    <w:pPr>
      <w:pStyle w:val="stBilgi"/>
      <w:jc w:val="center"/>
      <w:rPr>
        <w:noProof/>
        <w:lang w:val="sl-SI"/>
      </w:rPr>
    </w:pPr>
  </w:p>
  <w:p w14:paraId="35B02C6D" w14:textId="311517ED" w:rsidR="00E02ACE" w:rsidRDefault="00E02ACE" w:rsidP="00315E68">
    <w:pPr>
      <w:pStyle w:val="stBilgi"/>
      <w:jc w:val="center"/>
      <w:rPr>
        <w:noProof/>
        <w:lang w:val="sl-SI"/>
      </w:rPr>
    </w:pPr>
  </w:p>
  <w:p w14:paraId="537AD0A3" w14:textId="3080D0A6" w:rsidR="00E02ACE" w:rsidRPr="00E02ACE" w:rsidRDefault="00E02ACE" w:rsidP="00315E68">
    <w:pPr>
      <w:pStyle w:val="stBilgi"/>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87431"/>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D43F2"/>
    <w:rsid w:val="001F09BA"/>
    <w:rsid w:val="001F5F23"/>
    <w:rsid w:val="002009C2"/>
    <w:rsid w:val="00202405"/>
    <w:rsid w:val="00213EA9"/>
    <w:rsid w:val="00227FBB"/>
    <w:rsid w:val="002345EB"/>
    <w:rsid w:val="002506B5"/>
    <w:rsid w:val="0025297B"/>
    <w:rsid w:val="002618D5"/>
    <w:rsid w:val="0026640E"/>
    <w:rsid w:val="00267F40"/>
    <w:rsid w:val="0027647F"/>
    <w:rsid w:val="00283DA1"/>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058CA"/>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C6F21"/>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324E"/>
    <w:rsid w:val="00786052"/>
    <w:rsid w:val="007A0597"/>
    <w:rsid w:val="007A6E74"/>
    <w:rsid w:val="007B622A"/>
    <w:rsid w:val="007C006B"/>
    <w:rsid w:val="007C051A"/>
    <w:rsid w:val="007C1CA4"/>
    <w:rsid w:val="007D3B76"/>
    <w:rsid w:val="007D41C8"/>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0516"/>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08CD"/>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2263"/>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4D15C599-83EA-44E8-8BBD-81B287AFA57B}"/>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19</Words>
  <Characters>1822</Characters>
  <Application>Microsoft Office Word</Application>
  <DocSecurity>0</DocSecurity>
  <Lines>15</Lines>
  <Paragraphs>4</Paragraphs>
  <ScaleCrop>false</ScaleCrop>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Selman Narli</cp:lastModifiedBy>
  <cp:revision>122</cp:revision>
  <cp:lastPrinted>2026-03-26T05:48:00Z</cp:lastPrinted>
  <dcterms:created xsi:type="dcterms:W3CDTF">2025-08-16T17:06:00Z</dcterms:created>
  <dcterms:modified xsi:type="dcterms:W3CDTF">2026-06-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de</vt:lpwstr>
  </property>
</Properties>
</file>